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2BAC" w:rsidRDefault="00432BAC" w:rsidP="00432BAC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0A2E1F80" wp14:editId="267B2833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195" name="Text Box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Default="00164178" w:rsidP="00432BA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Preventative Maintenance</w:t>
                            </w:r>
                          </w:p>
                          <w:p w:rsidR="00D2767F" w:rsidRPr="00040858" w:rsidRDefault="0043290D" w:rsidP="00432BA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quir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2E1F80" id="_x0000_t202" coordsize="21600,21600" o:spt="202" path="m,l,21600r21600,l21600,xe">
                <v:stroke joinstyle="miter"/>
                <v:path gradientshapeok="t" o:connecttype="rect"/>
              </v:shapetype>
              <v:shape id="Text Box 195" o:spid="_x0000_s1026" type="#_x0000_t202" style="position:absolute;margin-left:108pt;margin-top:0;width:324pt;height:108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qHmphCUCAABLBAAADgAAAAAAAAAAAAAAAAAuAgAAZHJzL2Uyb0RvYy54bWxQ&#10;SwECLQAUAAYACAAAACEAGNTCytkAAAAIAQAADwAAAAAAAAAAAAAAAAB/BAAAZHJzL2Rvd25yZXYu&#10;eG1sUEsFBgAAAAAEAAQA8wAAAIUFAAAAAA==&#10;">
                <v:textbox>
                  <w:txbxContent>
                    <w:p w:rsidR="00432BAC" w:rsidRDefault="00164178" w:rsidP="00432BA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Preventative Maintenance</w:t>
                      </w:r>
                    </w:p>
                    <w:p w:rsidR="00D2767F" w:rsidRPr="00040858" w:rsidRDefault="0043290D" w:rsidP="00432BA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quirement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DC1F6EE" wp14:editId="752AF07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7459BD" w:rsidRDefault="0043290D" w:rsidP="00432BA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----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1F6EE" id="Text Box 2" o:spid="_x0000_s1027" type="#_x0000_t202" style="position:absolute;margin-left:6in;margin-top:0;width:108pt;height:1in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">
                <v:textbox>
                  <w:txbxContent>
                    <w:p w:rsidR="00432BAC" w:rsidRPr="007459BD" w:rsidRDefault="0043290D" w:rsidP="00432BA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----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0B57BD35" wp14:editId="400241B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Default="00432BAC" w:rsidP="00432BA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9C3AF9" wp14:editId="778F13C2">
                                  <wp:extent cx="1218821" cy="914400"/>
                                  <wp:effectExtent l="0" t="0" r="0" b="0"/>
                                  <wp:docPr id="204" name="Picture 204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432BAC" w:rsidRDefault="00432BAC" w:rsidP="00432BA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57BD35" id="_x0000_s1028" type="#_x0000_t202" style="position:absolute;margin-left:0;margin-top:0;width:108pt;height:108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1Y6E2&#10;FwIAAD4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432BAC" w:rsidRDefault="00432BAC" w:rsidP="00432BA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F9C3AF9" wp14:editId="778F13C2">
                            <wp:extent cx="1218821" cy="914400"/>
                            <wp:effectExtent l="0" t="0" r="0" b="0"/>
                            <wp:docPr id="204" name="Picture 204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432BAC" w:rsidRDefault="00432BAC" w:rsidP="00432BA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1A0E54C" wp14:editId="04897532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040858" w:rsidRDefault="00432BAC" w:rsidP="00432BA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432BAC" w:rsidRPr="007459BD" w:rsidRDefault="00432BAC" w:rsidP="00432BA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432BAC" w:rsidRPr="00040858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8454C1" w:rsidP="00432BAC">
                            <w:pPr>
                              <w:ind w:left="180"/>
                            </w:pPr>
                            <w:r w:rsidRPr="008454C1">
                              <w:t>Verify work order completion is accur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0E54C" id="_x0000_s1029" type="#_x0000_t202" style="position:absolute;margin-left:36pt;margin-top:108pt;width:2in;height:2in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">
                <v:textbox>
                  <w:txbxContent>
                    <w:p w:rsidR="00432BAC" w:rsidRPr="00040858" w:rsidRDefault="00432BAC" w:rsidP="00432BA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432BAC" w:rsidRPr="007459BD" w:rsidRDefault="00432BAC" w:rsidP="00432BA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432BAC" w:rsidRPr="00040858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432BAC" w:rsidRDefault="008454C1" w:rsidP="00432BAC">
                      <w:pPr>
                        <w:ind w:left="180"/>
                      </w:pPr>
                      <w:r w:rsidRPr="008454C1">
                        <w:t>Verify work order completion is accurate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432BAC" w:rsidRDefault="00432BAC" w:rsidP="00432B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2861B7D0" wp14:editId="47D56654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5DB0" w:rsidRPr="00445B91" w:rsidRDefault="00EF2725" w:rsidP="00855DB0">
                            <w:pPr>
                              <w:spacing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szCs w:val="24"/>
                              </w:rPr>
                              <w:t>Not Applicable</w:t>
                            </w:r>
                          </w:p>
                          <w:p w:rsidR="00432BAC" w:rsidRPr="00445B91" w:rsidRDefault="00432BAC" w:rsidP="00432BAC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1B7D0" id="_x0000_s1030" type="#_x0000_t202" style="position:absolute;margin-left:2in;margin-top:684pt;width:396pt;height:36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Oh5vlYjAgAATQQAAA4AAAAAAAAAAAAAAAAALgIAAGRycy9lMm9Eb2Mu&#10;eG1sUEsBAi0AFAAGAAgAAAAhAJJ9M4nfAAAADgEAAA8AAAAAAAAAAAAAAAAAfQQAAGRycy9kb3du&#10;cmV2LnhtbFBLBQYAAAAABAAEAPMAAACJBQAAAAA=&#10;">
                <v:textbox>
                  <w:txbxContent>
                    <w:p w:rsidR="00855DB0" w:rsidRPr="00445B91" w:rsidRDefault="00EF2725" w:rsidP="00855DB0">
                      <w:pPr>
                        <w:spacing w:line="240" w:lineRule="auto"/>
                        <w:rPr>
                          <w:b/>
                        </w:rPr>
                      </w:pPr>
                      <w:r>
                        <w:rPr>
                          <w:szCs w:val="24"/>
                        </w:rPr>
                        <w:t>Not Applicable</w:t>
                      </w:r>
                    </w:p>
                    <w:p w:rsidR="00432BAC" w:rsidRPr="00445B91" w:rsidRDefault="00432BAC" w:rsidP="00432BAC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60C36E18" wp14:editId="446376CB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445B91" w:rsidRDefault="00432BAC" w:rsidP="00432BA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Website </w:t>
                            </w:r>
                            <w:r w:rsidRPr="00445B91">
                              <w:rPr>
                                <w:b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36E18" id="_x0000_s1031" type="#_x0000_t202" style="position:absolute;margin-left:0;margin-top:684pt;width:2in;height:36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">
                <v:textbox>
                  <w:txbxContent>
                    <w:p w:rsidR="00432BAC" w:rsidRPr="00445B91" w:rsidRDefault="00432BAC" w:rsidP="00432BA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Website </w:t>
                      </w:r>
                      <w:r w:rsidRPr="00445B91">
                        <w:rPr>
                          <w:b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36D12F0D" wp14:editId="1206CF61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040858" w:rsidRDefault="00432BAC" w:rsidP="00432BA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432BAC" w:rsidP="00432BA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007D49" w:rsidRPr="00007D49" w:rsidRDefault="00007D49" w:rsidP="00432BAC">
                            <w:pPr>
                              <w:rPr>
                                <w:b/>
                                <w:color w:val="0066FF"/>
                                <w:sz w:val="12"/>
                                <w:szCs w:val="12"/>
                              </w:rPr>
                            </w:pPr>
                          </w:p>
                          <w:p w:rsidR="00432BAC" w:rsidRPr="007F5B47" w:rsidRDefault="00542A13" w:rsidP="00542A13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542A13">
                              <w:rPr>
                                <w:szCs w:val="24"/>
                              </w:rPr>
                              <w:t>Do NOT use nicknames.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Cs w:val="24"/>
                              </w:rPr>
                              <w:br/>
                            </w:r>
                            <w:r w:rsidRPr="00542A13">
                              <w:rPr>
                                <w:sz w:val="20"/>
                                <w:szCs w:val="20"/>
                              </w:rPr>
                              <w:t xml:space="preserve">(Individual’s </w:t>
                            </w:r>
                            <w:r w:rsidRPr="00542A13">
                              <w:rPr>
                                <w:sz w:val="20"/>
                                <w:szCs w:val="20"/>
                              </w:rPr>
                              <w:t>later</w:t>
                            </w:r>
                            <w:r w:rsidRPr="00542A13">
                              <w:rPr>
                                <w:sz w:val="20"/>
                                <w:szCs w:val="20"/>
                              </w:rPr>
                              <w:t xml:space="preserve"> may need to review the paperwork; they may not understand to whom the nickname applies.)</w:t>
                            </w:r>
                          </w:p>
                          <w:p w:rsidR="007F5B47" w:rsidRPr="007F5B47" w:rsidRDefault="007F5B47" w:rsidP="007F5B47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7F5B47" w:rsidRDefault="007F5B47" w:rsidP="00542A13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7F5B47">
                              <w:rPr>
                                <w:szCs w:val="24"/>
                              </w:rPr>
                              <w:t xml:space="preserve">If multiple mechanics </w:t>
                            </w:r>
                            <w:r w:rsidRPr="007F5B47">
                              <w:rPr>
                                <w:szCs w:val="24"/>
                              </w:rPr>
                              <w:t>service,</w:t>
                            </w:r>
                            <w:r w:rsidRPr="007F5B47">
                              <w:rPr>
                                <w:szCs w:val="24"/>
                              </w:rPr>
                              <w:t xml:space="preserve"> the vehicle; field(s) should be identified by each mechanic’s initials of who performed that task.</w:t>
                            </w:r>
                          </w:p>
                          <w:p w:rsidR="007F5B47" w:rsidRPr="007F5B47" w:rsidRDefault="007F5B47" w:rsidP="007F5B47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7F5B47" w:rsidRPr="007F5B47" w:rsidRDefault="007F5B47" w:rsidP="00BF0221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</w:p>
                          <w:p w:rsidR="00542A13" w:rsidRPr="00007D49" w:rsidRDefault="00542A13" w:rsidP="00542A13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07D49" w:rsidRPr="00542A13" w:rsidRDefault="00007D49" w:rsidP="00542A13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D12F0D" id="_x0000_s1032" type="#_x0000_t202" style="position:absolute;margin-left:36pt;margin-top:252pt;width:2in;height:6in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Bp3ft8JgIAAE4EAAAOAAAAAAAAAAAAAAAAAC4CAABkcnMvZTJv&#10;RG9jLnhtbFBLAQItABQABgAIAAAAIQCjpK6E4AAAAAsBAAAPAAAAAAAAAAAAAAAAAIAEAABkcnMv&#10;ZG93bnJldi54bWxQSwUGAAAAAAQABADzAAAAjQUAAAAA&#10;">
                <v:textbox>
                  <w:txbxContent>
                    <w:p w:rsidR="00432BAC" w:rsidRPr="00040858" w:rsidRDefault="00432BAC" w:rsidP="00432BA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432BAC" w:rsidRDefault="00432BAC" w:rsidP="00432BA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007D49" w:rsidRPr="00007D49" w:rsidRDefault="00007D49" w:rsidP="00432BAC">
                      <w:pPr>
                        <w:rPr>
                          <w:b/>
                          <w:color w:val="0066FF"/>
                          <w:sz w:val="12"/>
                          <w:szCs w:val="12"/>
                        </w:rPr>
                      </w:pPr>
                    </w:p>
                    <w:p w:rsidR="00432BAC" w:rsidRPr="007F5B47" w:rsidRDefault="00542A13" w:rsidP="00542A13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360"/>
                        <w:rPr>
                          <w:szCs w:val="24"/>
                        </w:rPr>
                      </w:pPr>
                      <w:r w:rsidRPr="00542A13">
                        <w:rPr>
                          <w:szCs w:val="24"/>
                        </w:rPr>
                        <w:t>Do NOT use nicknames.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>
                        <w:rPr>
                          <w:szCs w:val="24"/>
                        </w:rPr>
                        <w:br/>
                      </w:r>
                      <w:r w:rsidRPr="00542A13">
                        <w:rPr>
                          <w:sz w:val="20"/>
                          <w:szCs w:val="20"/>
                        </w:rPr>
                        <w:t xml:space="preserve">(Individual’s </w:t>
                      </w:r>
                      <w:r w:rsidRPr="00542A13">
                        <w:rPr>
                          <w:sz w:val="20"/>
                          <w:szCs w:val="20"/>
                        </w:rPr>
                        <w:t>later</w:t>
                      </w:r>
                      <w:r w:rsidRPr="00542A13">
                        <w:rPr>
                          <w:sz w:val="20"/>
                          <w:szCs w:val="20"/>
                        </w:rPr>
                        <w:t xml:space="preserve"> may need to review the paperwork; they may not understand to whom the nickname applies.)</w:t>
                      </w:r>
                    </w:p>
                    <w:p w:rsidR="007F5B47" w:rsidRPr="007F5B47" w:rsidRDefault="007F5B47" w:rsidP="007F5B47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7F5B47" w:rsidRDefault="007F5B47" w:rsidP="00542A13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360"/>
                        <w:rPr>
                          <w:szCs w:val="24"/>
                        </w:rPr>
                      </w:pPr>
                      <w:r w:rsidRPr="007F5B47">
                        <w:rPr>
                          <w:szCs w:val="24"/>
                        </w:rPr>
                        <w:t xml:space="preserve">If multiple mechanics </w:t>
                      </w:r>
                      <w:r w:rsidRPr="007F5B47">
                        <w:rPr>
                          <w:szCs w:val="24"/>
                        </w:rPr>
                        <w:t>service,</w:t>
                      </w:r>
                      <w:r w:rsidRPr="007F5B47">
                        <w:rPr>
                          <w:szCs w:val="24"/>
                        </w:rPr>
                        <w:t xml:space="preserve"> the vehicle; field(s) should be identified by each mechanic’s initials of who performed that task.</w:t>
                      </w:r>
                    </w:p>
                    <w:p w:rsidR="007F5B47" w:rsidRPr="007F5B47" w:rsidRDefault="007F5B47" w:rsidP="007F5B47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7F5B47" w:rsidRPr="007F5B47" w:rsidRDefault="007F5B47" w:rsidP="00BF0221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</w:p>
                    <w:p w:rsidR="00542A13" w:rsidRPr="00007D49" w:rsidRDefault="00542A13" w:rsidP="00542A13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007D49" w:rsidRPr="00542A13" w:rsidRDefault="00007D49" w:rsidP="00542A13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2A4E84EC" wp14:editId="214E0C8E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8D4102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454C1" w:rsidRPr="008454C1" w:rsidRDefault="008454C1" w:rsidP="008454C1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454C1">
                              <w:rPr>
                                <w:szCs w:val="24"/>
                              </w:rPr>
                              <w:t xml:space="preserve">Data upon the </w:t>
                            </w:r>
                            <w:r w:rsidR="00217E48">
                              <w:rPr>
                                <w:szCs w:val="24"/>
                              </w:rPr>
                              <w:t>Preventative Maintenance</w:t>
                            </w:r>
                            <w:r w:rsidRPr="008454C1">
                              <w:rPr>
                                <w:szCs w:val="24"/>
                              </w:rPr>
                              <w:t xml:space="preserve"> should be verified before any input is keyed into BSIP</w:t>
                            </w:r>
                            <w:r>
                              <w:rPr>
                                <w:szCs w:val="24"/>
                              </w:rPr>
                              <w:t>.</w:t>
                            </w:r>
                          </w:p>
                          <w:p w:rsidR="00432BAC" w:rsidRPr="00577B69" w:rsidRDefault="00432BAC" w:rsidP="00432BAC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454C1" w:rsidRPr="00577B69" w:rsidRDefault="008454C1" w:rsidP="008454C1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  <w:r w:rsidRPr="008454C1">
                              <w:rPr>
                                <w:b/>
                                <w:color w:val="0066FF"/>
                                <w:szCs w:val="24"/>
                              </w:rPr>
                              <w:t>Checklist Items:</w:t>
                            </w:r>
                            <w:r w:rsidRPr="008454C1">
                              <w:rPr>
                                <w:sz w:val="12"/>
                                <w:szCs w:val="12"/>
                              </w:rPr>
                              <w:t xml:space="preserve"> </w:t>
                            </w:r>
                          </w:p>
                          <w:p w:rsidR="00432BAC" w:rsidRPr="008454C1" w:rsidRDefault="00432BAC" w:rsidP="008454C1">
                            <w:pPr>
                              <w:pStyle w:val="ListParagraph"/>
                              <w:ind w:left="360"/>
                              <w:rPr>
                                <w:b/>
                                <w:color w:val="0066FF"/>
                                <w:sz w:val="12"/>
                                <w:szCs w:val="12"/>
                              </w:rPr>
                            </w:pPr>
                          </w:p>
                          <w:p w:rsidR="00217E48" w:rsidRDefault="00217E48" w:rsidP="008454C1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Mileage - </w:t>
                            </w:r>
                            <w:r w:rsidRPr="007F5B47">
                              <w:rPr>
                                <w:color w:val="000000" w:themeColor="text1"/>
                              </w:rPr>
                              <w:t xml:space="preserve">Verify mileage is input at time of </w:t>
                            </w:r>
                            <w:r>
                              <w:rPr>
                                <w:color w:val="000000" w:themeColor="text1"/>
                              </w:rPr>
                              <w:t>work order completion</w:t>
                            </w:r>
                          </w:p>
                          <w:p w:rsidR="008454C1" w:rsidRPr="008454C1" w:rsidRDefault="008454C1" w:rsidP="008454C1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Mechanic SAP Identification - </w:t>
                            </w:r>
                            <w:r w:rsidRPr="008454C1">
                              <w:rPr>
                                <w:color w:val="000000" w:themeColor="text1"/>
                                <w:szCs w:val="24"/>
                              </w:rPr>
                              <w:t xml:space="preserve">Verify that ID(s) for all mechanics who serviced an operation on this </w:t>
                            </w:r>
                            <w:r w:rsidRPr="008454C1">
                              <w:rPr>
                                <w:color w:val="000000" w:themeColor="text1"/>
                                <w:szCs w:val="24"/>
                              </w:rPr>
                              <w:t>vehicle</w:t>
                            </w:r>
                            <w:r w:rsidRPr="008454C1">
                              <w:rPr>
                                <w:color w:val="000000" w:themeColor="text1"/>
                                <w:szCs w:val="24"/>
                              </w:rPr>
                              <w:t xml:space="preserve"> are displayed.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8454C1">
                              <w:rPr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:rsidR="00542A13" w:rsidRDefault="00217E48" w:rsidP="008454C1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Operation </w:t>
                            </w:r>
                            <w:r w:rsidR="00542A13">
                              <w:rPr>
                                <w:color w:val="000000" w:themeColor="text1"/>
                                <w:szCs w:val="24"/>
                              </w:rPr>
                              <w:t>Time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(s)</w:t>
                            </w:r>
                            <w:r w:rsidR="00542A13">
                              <w:rPr>
                                <w:color w:val="000000" w:themeColor="text1"/>
                                <w:szCs w:val="24"/>
                              </w:rPr>
                              <w:t xml:space="preserve"> – Verify times are entered for all operations; time should be input to the nearest tenth.</w:t>
                            </w:r>
                          </w:p>
                          <w:p w:rsidR="00217E48" w:rsidRDefault="00217E48" w:rsidP="008454C1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217E48">
                              <w:rPr>
                                <w:color w:val="000000" w:themeColor="text1"/>
                                <w:szCs w:val="24"/>
                              </w:rPr>
                              <w:t>If materials used – Verify the following:</w:t>
                            </w:r>
                          </w:p>
                          <w:p w:rsidR="00217E48" w:rsidRPr="00217E48" w:rsidRDefault="00217E48" w:rsidP="00217E48">
                            <w:pPr>
                              <w:pStyle w:val="ListParagraph"/>
                              <w:numPr>
                                <w:ilvl w:val="2"/>
                                <w:numId w:val="1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217E48">
                              <w:rPr>
                                <w:color w:val="000000" w:themeColor="text1"/>
                                <w:szCs w:val="24"/>
                              </w:rPr>
                              <w:t xml:space="preserve">Quantity - Number of material items used. </w:t>
                            </w:r>
                          </w:p>
                          <w:p w:rsidR="00217E48" w:rsidRPr="00217E48" w:rsidRDefault="00217E48" w:rsidP="00217E48">
                            <w:pPr>
                              <w:pStyle w:val="ListParagraph"/>
                              <w:numPr>
                                <w:ilvl w:val="2"/>
                                <w:numId w:val="1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217E48">
                              <w:rPr>
                                <w:color w:val="000000" w:themeColor="text1"/>
                                <w:szCs w:val="24"/>
                              </w:rPr>
                              <w:t>Material number - BSIP number assigned to material.</w:t>
                            </w:r>
                          </w:p>
                          <w:p w:rsidR="00217E48" w:rsidRPr="00217E48" w:rsidRDefault="00217E48" w:rsidP="00217E48">
                            <w:pPr>
                              <w:pStyle w:val="ListParagraph"/>
                              <w:numPr>
                                <w:ilvl w:val="2"/>
                                <w:numId w:val="1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217E48">
                              <w:rPr>
                                <w:color w:val="000000" w:themeColor="text1"/>
                                <w:szCs w:val="24"/>
                              </w:rPr>
                              <w:t xml:space="preserve">Manufacture's number – Optional if stocked material item, however, strongly suggested to use if material is a unique part.  If non-stocked </w:t>
                            </w:r>
                            <w:r w:rsidRPr="00217E48">
                              <w:rPr>
                                <w:color w:val="000000" w:themeColor="text1"/>
                                <w:szCs w:val="24"/>
                              </w:rPr>
                              <w:t>material,</w:t>
                            </w:r>
                            <w:r w:rsidRPr="00217E48">
                              <w:rPr>
                                <w:color w:val="000000" w:themeColor="text1"/>
                                <w:szCs w:val="24"/>
                              </w:rPr>
                              <w:t xml:space="preserve"> then field should always be completed.</w:t>
                            </w:r>
                          </w:p>
                          <w:p w:rsidR="00217E48" w:rsidRDefault="00217E48" w:rsidP="00217E48">
                            <w:pPr>
                              <w:pStyle w:val="ListParagraph"/>
                              <w:numPr>
                                <w:ilvl w:val="2"/>
                                <w:numId w:val="1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217E48">
                              <w:rPr>
                                <w:color w:val="000000" w:themeColor="text1"/>
                                <w:szCs w:val="24"/>
                              </w:rPr>
                              <w:t>Description - Enter enough of a description to be able to recognize the part.</w:t>
                            </w:r>
                          </w:p>
                          <w:p w:rsidR="008454C1" w:rsidRDefault="00542A13" w:rsidP="008454C1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Date – Verify the date </w:t>
                            </w:r>
                            <w:r w:rsidR="007F5B47">
                              <w:rPr>
                                <w:color w:val="000000" w:themeColor="text1"/>
                                <w:szCs w:val="24"/>
                              </w:rPr>
                              <w:t>input is the date that the work order is complete.</w:t>
                            </w:r>
                          </w:p>
                          <w:p w:rsidR="007F5B47" w:rsidRDefault="007F5B47" w:rsidP="007F5B47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Inspectors Signature – Must be present</w:t>
                            </w:r>
                          </w:p>
                          <w:p w:rsidR="007F5B47" w:rsidRDefault="007F5B47" w:rsidP="007F5B47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Supervisor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Signature – Must be present</w:t>
                            </w:r>
                          </w:p>
                          <w:p w:rsidR="00217E48" w:rsidRDefault="00BF0221" w:rsidP="007F5B47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Total time – Combined total of all operation time</w:t>
                            </w:r>
                          </w:p>
                          <w:p w:rsidR="007F5B47" w:rsidRDefault="007F5B47" w:rsidP="00007D49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</w:p>
                          <w:p w:rsidR="00007D49" w:rsidRDefault="00007D49" w:rsidP="00007D49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</w:p>
                          <w:p w:rsidR="00007D49" w:rsidRDefault="00007D49" w:rsidP="00007D49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ind w:left="252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007D49"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>If something is not right</w:t>
                            </w:r>
                            <w:r w:rsidRPr="00007D49">
                              <w:rPr>
                                <w:color w:val="000000" w:themeColor="text1"/>
                                <w:szCs w:val="24"/>
                              </w:rPr>
                              <w:t xml:space="preserve">; turn </w:t>
                            </w:r>
                            <w:r w:rsidR="00BF0221">
                              <w:rPr>
                                <w:color w:val="000000" w:themeColor="text1"/>
                                <w:szCs w:val="24"/>
                              </w:rPr>
                              <w:t>Preventative Maintenance</w:t>
                            </w:r>
                            <w:r w:rsidRPr="00007D49"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007D49">
                              <w:rPr>
                                <w:color w:val="000000" w:themeColor="text1"/>
                                <w:szCs w:val="24"/>
                              </w:rPr>
                              <w:t>back into the supervisor responsible.</w:t>
                            </w:r>
                            <w:r w:rsidRPr="00007D49">
                              <w:rPr>
                                <w:color w:val="000000" w:themeColor="text1"/>
                                <w:szCs w:val="24"/>
                              </w:rPr>
                              <w:t xml:space="preserve">  </w:t>
                            </w:r>
                          </w:p>
                          <w:p w:rsidR="00007D49" w:rsidRDefault="00007D49" w:rsidP="00007D49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ind w:left="252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007D49"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>Do not make corrections</w:t>
                            </w:r>
                            <w:r w:rsidRPr="00007D49">
                              <w:rPr>
                                <w:color w:val="000000" w:themeColor="text1"/>
                                <w:szCs w:val="24"/>
                              </w:rPr>
                              <w:t xml:space="preserve"> unless you are the supervisor.</w:t>
                            </w:r>
                          </w:p>
                          <w:p w:rsidR="00007D49" w:rsidRPr="00007D49" w:rsidRDefault="00007D49" w:rsidP="00007D49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4E84EC" id="_x0000_s1033" type="#_x0000_t202" style="position:absolute;margin-left:2in;margin-top:107.7pt;width:396pt;height:8in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E2MJgIAAE4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Pn8TYwmAgAATgQAAA4AAAAAAAAAAAAAAAAALgIAAGRycy9l&#10;Mm9Eb2MueG1sUEsBAi0AFAAGAAgAAAAhAPE+ISPiAAAADQEAAA8AAAAAAAAAAAAAAAAAgAQAAGRy&#10;cy9kb3ducmV2LnhtbFBLBQYAAAAABAAEAPMAAACPBQAAAAA=&#10;">
                <v:textbox>
                  <w:txbxContent>
                    <w:p w:rsidR="00432BAC" w:rsidRPr="008D4102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454C1" w:rsidRPr="008454C1" w:rsidRDefault="008454C1" w:rsidP="008454C1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ind w:left="360"/>
                        <w:rPr>
                          <w:szCs w:val="24"/>
                        </w:rPr>
                      </w:pPr>
                      <w:r w:rsidRPr="008454C1">
                        <w:rPr>
                          <w:szCs w:val="24"/>
                        </w:rPr>
                        <w:t xml:space="preserve">Data upon the </w:t>
                      </w:r>
                      <w:r w:rsidR="00217E48">
                        <w:rPr>
                          <w:szCs w:val="24"/>
                        </w:rPr>
                        <w:t>Preventative Maintenance</w:t>
                      </w:r>
                      <w:r w:rsidRPr="008454C1">
                        <w:rPr>
                          <w:szCs w:val="24"/>
                        </w:rPr>
                        <w:t xml:space="preserve"> should be verified before any input is keyed into BSIP</w:t>
                      </w:r>
                      <w:r>
                        <w:rPr>
                          <w:szCs w:val="24"/>
                        </w:rPr>
                        <w:t>.</w:t>
                      </w:r>
                    </w:p>
                    <w:p w:rsidR="00432BAC" w:rsidRPr="00577B69" w:rsidRDefault="00432BAC" w:rsidP="00432BAC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8454C1" w:rsidRPr="00577B69" w:rsidRDefault="008454C1" w:rsidP="008454C1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  <w:r w:rsidRPr="008454C1">
                        <w:rPr>
                          <w:b/>
                          <w:color w:val="0066FF"/>
                          <w:szCs w:val="24"/>
                        </w:rPr>
                        <w:t>Checklist Items:</w:t>
                      </w:r>
                      <w:r w:rsidRPr="008454C1">
                        <w:rPr>
                          <w:sz w:val="12"/>
                          <w:szCs w:val="12"/>
                        </w:rPr>
                        <w:t xml:space="preserve"> </w:t>
                      </w:r>
                    </w:p>
                    <w:p w:rsidR="00432BAC" w:rsidRPr="008454C1" w:rsidRDefault="00432BAC" w:rsidP="008454C1">
                      <w:pPr>
                        <w:pStyle w:val="ListParagraph"/>
                        <w:ind w:left="360"/>
                        <w:rPr>
                          <w:b/>
                          <w:color w:val="0066FF"/>
                          <w:sz w:val="12"/>
                          <w:szCs w:val="12"/>
                        </w:rPr>
                      </w:pPr>
                    </w:p>
                    <w:p w:rsidR="00217E48" w:rsidRDefault="00217E48" w:rsidP="008454C1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 xml:space="preserve">Mileage - </w:t>
                      </w:r>
                      <w:r w:rsidRPr="007F5B47">
                        <w:rPr>
                          <w:color w:val="000000" w:themeColor="text1"/>
                        </w:rPr>
                        <w:t xml:space="preserve">Verify mileage is input at time of </w:t>
                      </w:r>
                      <w:r>
                        <w:rPr>
                          <w:color w:val="000000" w:themeColor="text1"/>
                        </w:rPr>
                        <w:t>work order completion</w:t>
                      </w:r>
                    </w:p>
                    <w:p w:rsidR="008454C1" w:rsidRPr="008454C1" w:rsidRDefault="008454C1" w:rsidP="008454C1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 xml:space="preserve">Mechanic SAP Identification - </w:t>
                      </w:r>
                      <w:r w:rsidRPr="008454C1">
                        <w:rPr>
                          <w:color w:val="000000" w:themeColor="text1"/>
                          <w:szCs w:val="24"/>
                        </w:rPr>
                        <w:t xml:space="preserve">Verify that ID(s) for all mechanics who serviced an operation on this </w:t>
                      </w:r>
                      <w:r w:rsidRPr="008454C1">
                        <w:rPr>
                          <w:color w:val="000000" w:themeColor="text1"/>
                          <w:szCs w:val="24"/>
                        </w:rPr>
                        <w:t>vehicle</w:t>
                      </w:r>
                      <w:r w:rsidRPr="008454C1">
                        <w:rPr>
                          <w:color w:val="000000" w:themeColor="text1"/>
                          <w:szCs w:val="24"/>
                        </w:rPr>
                        <w:t xml:space="preserve"> are displayed.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8454C1">
                        <w:rPr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:rsidR="00542A13" w:rsidRDefault="00217E48" w:rsidP="008454C1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 xml:space="preserve">Operation </w:t>
                      </w:r>
                      <w:r w:rsidR="00542A13">
                        <w:rPr>
                          <w:color w:val="000000" w:themeColor="text1"/>
                          <w:szCs w:val="24"/>
                        </w:rPr>
                        <w:t>Time</w:t>
                      </w:r>
                      <w:r>
                        <w:rPr>
                          <w:color w:val="000000" w:themeColor="text1"/>
                          <w:szCs w:val="24"/>
                        </w:rPr>
                        <w:t>(s)</w:t>
                      </w:r>
                      <w:r w:rsidR="00542A13">
                        <w:rPr>
                          <w:color w:val="000000" w:themeColor="text1"/>
                          <w:szCs w:val="24"/>
                        </w:rPr>
                        <w:t xml:space="preserve"> – Verify times are entered for all operations; time should be input to the nearest tenth.</w:t>
                      </w:r>
                    </w:p>
                    <w:p w:rsidR="00217E48" w:rsidRDefault="00217E48" w:rsidP="008454C1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 w:rsidRPr="00217E48">
                        <w:rPr>
                          <w:color w:val="000000" w:themeColor="text1"/>
                          <w:szCs w:val="24"/>
                        </w:rPr>
                        <w:t>If materials used – Verify the following:</w:t>
                      </w:r>
                    </w:p>
                    <w:p w:rsidR="00217E48" w:rsidRPr="00217E48" w:rsidRDefault="00217E48" w:rsidP="00217E48">
                      <w:pPr>
                        <w:pStyle w:val="ListParagraph"/>
                        <w:numPr>
                          <w:ilvl w:val="2"/>
                          <w:numId w:val="1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217E48">
                        <w:rPr>
                          <w:color w:val="000000" w:themeColor="text1"/>
                          <w:szCs w:val="24"/>
                        </w:rPr>
                        <w:t xml:space="preserve">Quantity - Number of material items used. </w:t>
                      </w:r>
                    </w:p>
                    <w:p w:rsidR="00217E48" w:rsidRPr="00217E48" w:rsidRDefault="00217E48" w:rsidP="00217E48">
                      <w:pPr>
                        <w:pStyle w:val="ListParagraph"/>
                        <w:numPr>
                          <w:ilvl w:val="2"/>
                          <w:numId w:val="1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217E48">
                        <w:rPr>
                          <w:color w:val="000000" w:themeColor="text1"/>
                          <w:szCs w:val="24"/>
                        </w:rPr>
                        <w:t>Material number - BSIP number assigned to material.</w:t>
                      </w:r>
                    </w:p>
                    <w:p w:rsidR="00217E48" w:rsidRPr="00217E48" w:rsidRDefault="00217E48" w:rsidP="00217E48">
                      <w:pPr>
                        <w:pStyle w:val="ListParagraph"/>
                        <w:numPr>
                          <w:ilvl w:val="2"/>
                          <w:numId w:val="1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217E48">
                        <w:rPr>
                          <w:color w:val="000000" w:themeColor="text1"/>
                          <w:szCs w:val="24"/>
                        </w:rPr>
                        <w:t xml:space="preserve">Manufacture's number – Optional if stocked material item, however, strongly suggested to use if material is a unique part.  If non-stocked </w:t>
                      </w:r>
                      <w:r w:rsidRPr="00217E48">
                        <w:rPr>
                          <w:color w:val="000000" w:themeColor="text1"/>
                          <w:szCs w:val="24"/>
                        </w:rPr>
                        <w:t>material,</w:t>
                      </w:r>
                      <w:r w:rsidRPr="00217E48">
                        <w:rPr>
                          <w:color w:val="000000" w:themeColor="text1"/>
                          <w:szCs w:val="24"/>
                        </w:rPr>
                        <w:t xml:space="preserve"> then field should always be completed.</w:t>
                      </w:r>
                    </w:p>
                    <w:p w:rsidR="00217E48" w:rsidRDefault="00217E48" w:rsidP="00217E48">
                      <w:pPr>
                        <w:pStyle w:val="ListParagraph"/>
                        <w:numPr>
                          <w:ilvl w:val="2"/>
                          <w:numId w:val="1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217E48">
                        <w:rPr>
                          <w:color w:val="000000" w:themeColor="text1"/>
                          <w:szCs w:val="24"/>
                        </w:rPr>
                        <w:t>Description - Enter enough of a description to be able to recognize the part.</w:t>
                      </w:r>
                    </w:p>
                    <w:p w:rsidR="008454C1" w:rsidRDefault="00542A13" w:rsidP="008454C1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 xml:space="preserve">Date – Verify the date </w:t>
                      </w:r>
                      <w:r w:rsidR="007F5B47">
                        <w:rPr>
                          <w:color w:val="000000" w:themeColor="text1"/>
                          <w:szCs w:val="24"/>
                        </w:rPr>
                        <w:t>input is the date that the work order is complete.</w:t>
                      </w:r>
                    </w:p>
                    <w:p w:rsidR="007F5B47" w:rsidRDefault="007F5B47" w:rsidP="007F5B47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Inspectors Signature – Must be present</w:t>
                      </w:r>
                    </w:p>
                    <w:p w:rsidR="007F5B47" w:rsidRDefault="007F5B47" w:rsidP="007F5B47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Supervisor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Signature – Must be present</w:t>
                      </w:r>
                    </w:p>
                    <w:p w:rsidR="00217E48" w:rsidRDefault="00BF0221" w:rsidP="007F5B47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Total time – Combined total of all operation time</w:t>
                      </w:r>
                    </w:p>
                    <w:p w:rsidR="007F5B47" w:rsidRDefault="007F5B47" w:rsidP="00007D49">
                      <w:pPr>
                        <w:pStyle w:val="ListParagraph"/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</w:p>
                    <w:p w:rsidR="00007D49" w:rsidRDefault="00007D49" w:rsidP="00007D49">
                      <w:pPr>
                        <w:pStyle w:val="ListParagraph"/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</w:p>
                    <w:p w:rsidR="00007D49" w:rsidRDefault="00007D49" w:rsidP="00007D49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ind w:left="2520"/>
                        <w:rPr>
                          <w:color w:val="000000" w:themeColor="text1"/>
                          <w:szCs w:val="24"/>
                        </w:rPr>
                      </w:pPr>
                      <w:r w:rsidRPr="00007D49">
                        <w:rPr>
                          <w:b/>
                          <w:color w:val="000000" w:themeColor="text1"/>
                          <w:szCs w:val="24"/>
                        </w:rPr>
                        <w:t>If something is not right</w:t>
                      </w:r>
                      <w:r w:rsidRPr="00007D49">
                        <w:rPr>
                          <w:color w:val="000000" w:themeColor="text1"/>
                          <w:szCs w:val="24"/>
                        </w:rPr>
                        <w:t xml:space="preserve">; turn </w:t>
                      </w:r>
                      <w:r w:rsidR="00BF0221">
                        <w:rPr>
                          <w:color w:val="000000" w:themeColor="text1"/>
                          <w:szCs w:val="24"/>
                        </w:rPr>
                        <w:t>Preventative Maintenance</w:t>
                      </w:r>
                      <w:r w:rsidRPr="00007D49"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007D49">
                        <w:rPr>
                          <w:color w:val="000000" w:themeColor="text1"/>
                          <w:szCs w:val="24"/>
                        </w:rPr>
                        <w:t>back into the supervisor responsible.</w:t>
                      </w:r>
                      <w:r w:rsidRPr="00007D49">
                        <w:rPr>
                          <w:color w:val="000000" w:themeColor="text1"/>
                          <w:szCs w:val="24"/>
                        </w:rPr>
                        <w:t xml:space="preserve">  </w:t>
                      </w:r>
                    </w:p>
                    <w:p w:rsidR="00007D49" w:rsidRDefault="00007D49" w:rsidP="00007D49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ind w:left="2520"/>
                        <w:rPr>
                          <w:color w:val="000000" w:themeColor="text1"/>
                          <w:szCs w:val="24"/>
                        </w:rPr>
                      </w:pPr>
                      <w:r w:rsidRPr="00007D49">
                        <w:rPr>
                          <w:b/>
                          <w:color w:val="000000" w:themeColor="text1"/>
                          <w:szCs w:val="24"/>
                        </w:rPr>
                        <w:t>Do not make corrections</w:t>
                      </w:r>
                      <w:r w:rsidRPr="00007D49">
                        <w:rPr>
                          <w:color w:val="000000" w:themeColor="text1"/>
                          <w:szCs w:val="24"/>
                        </w:rPr>
                        <w:t xml:space="preserve"> unless you are the supervisor.</w:t>
                      </w:r>
                    </w:p>
                    <w:p w:rsidR="00007D49" w:rsidRPr="00007D49" w:rsidRDefault="00007D49" w:rsidP="00007D49">
                      <w:pPr>
                        <w:pStyle w:val="ListParagraph"/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4A446D9D" wp14:editId="3E2E0B8F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8F61CA" w:rsidRDefault="00432BAC" w:rsidP="00432BA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432BAC" w:rsidRDefault="00051388" w:rsidP="00051388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Pr="008F61CA">
                              <w:rPr>
                                <w:sz w:val="20"/>
                              </w:rPr>
                              <w:t>1</w:t>
                            </w:r>
                            <w:r>
                              <w:rPr>
                                <w:sz w:val="20"/>
                              </w:rPr>
                              <w:t>-</w:t>
                            </w:r>
                            <w:r w:rsidR="0043290D">
                              <w:rPr>
                                <w:sz w:val="20"/>
                              </w:rPr>
                              <w:t>15</w:t>
                            </w:r>
                            <w:r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46D9D" id="_x0000_s1034" type="#_x0000_t202" style="position:absolute;margin-left:6in;margin-top:1in;width:108pt;height:36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">
                <v:textbox>
                  <w:txbxContent>
                    <w:p w:rsidR="00432BAC" w:rsidRPr="008F61CA" w:rsidRDefault="00432BAC" w:rsidP="00432BA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432BAC" w:rsidRDefault="00051388" w:rsidP="00051388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Pr="008F61CA">
                        <w:rPr>
                          <w:sz w:val="20"/>
                        </w:rPr>
                        <w:t>1</w:t>
                      </w:r>
                      <w:r>
                        <w:rPr>
                          <w:sz w:val="20"/>
                        </w:rPr>
                        <w:t>-</w:t>
                      </w:r>
                      <w:r w:rsidR="0043290D">
                        <w:rPr>
                          <w:sz w:val="20"/>
                        </w:rPr>
                        <w:t>15</w:t>
                      </w:r>
                      <w:r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432BAC" w:rsidRDefault="00007D49" w:rsidP="00432BAC">
      <w:r w:rsidRPr="00007D49">
        <w:rPr>
          <w:color w:val="000000" w:themeColor="text1"/>
          <w:szCs w:val="24"/>
        </w:rPr>
        <w:drawing>
          <wp:anchor distT="0" distB="0" distL="114300" distR="114300" simplePos="0" relativeHeight="251714560" behindDoc="0" locked="0" layoutInCell="1" allowOverlap="1" wp14:anchorId="21FCAB07">
            <wp:simplePos x="0" y="0"/>
            <wp:positionH relativeFrom="column">
              <wp:posOffset>1847850</wp:posOffset>
            </wp:positionH>
            <wp:positionV relativeFrom="paragraph">
              <wp:posOffset>5517515</wp:posOffset>
            </wp:positionV>
            <wp:extent cx="1600200" cy="2286000"/>
            <wp:effectExtent l="0" t="0" r="0" b="0"/>
            <wp:wrapNone/>
            <wp:docPr id="43" name="Picture 42">
              <a:extLst xmlns:a="http://schemas.openxmlformats.org/drawingml/2006/main">
                <a:ext uri="{FF2B5EF4-FFF2-40B4-BE49-F238E27FC236}">
                  <a16:creationId xmlns:a16="http://schemas.microsoft.com/office/drawing/2014/main" id="{32EFCB7B-E450-4C1D-80D5-E751E0288277}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2">
                      <a:extLst>
                        <a:ext uri="{FF2B5EF4-FFF2-40B4-BE49-F238E27FC236}">
                          <a16:creationId xmlns:a16="http://schemas.microsoft.com/office/drawing/2014/main" id="{32EFCB7B-E450-4C1D-80D5-E751E028827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</w:t>
      </w:r>
    </w:p>
    <w:sectPr w:rsidR="00432BA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B57BD35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376FF"/>
    <w:multiLevelType w:val="hybridMultilevel"/>
    <w:tmpl w:val="A7CCA88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8864F9"/>
    <w:multiLevelType w:val="hybridMultilevel"/>
    <w:tmpl w:val="FEFC910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3871D27"/>
    <w:multiLevelType w:val="hybridMultilevel"/>
    <w:tmpl w:val="D69835CC"/>
    <w:lvl w:ilvl="0" w:tplc="3648B3C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F261D9"/>
    <w:multiLevelType w:val="hybridMultilevel"/>
    <w:tmpl w:val="53ECF2A4"/>
    <w:lvl w:ilvl="0" w:tplc="BF2C8E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2A71DA"/>
    <w:multiLevelType w:val="hybridMultilevel"/>
    <w:tmpl w:val="F3B058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0D2202"/>
    <w:multiLevelType w:val="hybridMultilevel"/>
    <w:tmpl w:val="A448D0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BE6489"/>
    <w:multiLevelType w:val="hybridMultilevel"/>
    <w:tmpl w:val="DE9816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74E84EC">
      <w:start w:val="1"/>
      <w:numFmt w:val="bullet"/>
      <w:lvlText w:val="¨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2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FC5F88"/>
    <w:multiLevelType w:val="hybridMultilevel"/>
    <w:tmpl w:val="637C28DA"/>
    <w:lvl w:ilvl="0" w:tplc="174E84EC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CE3FD4"/>
    <w:multiLevelType w:val="hybridMultilevel"/>
    <w:tmpl w:val="E61ECF5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2407356"/>
    <w:multiLevelType w:val="hybridMultilevel"/>
    <w:tmpl w:val="F324698C"/>
    <w:lvl w:ilvl="0" w:tplc="A83EF73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3C2AB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E839C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943BF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E4F43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B2F1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9808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50DFF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28573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7" w15:restartNumberingAfterBreak="0">
    <w:nsid w:val="6D2208AA"/>
    <w:multiLevelType w:val="hybridMultilevel"/>
    <w:tmpl w:val="BC160DB8"/>
    <w:lvl w:ilvl="0" w:tplc="EB2EEF9C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7D6D1375"/>
    <w:multiLevelType w:val="hybridMultilevel"/>
    <w:tmpl w:val="64C8D4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EC781B"/>
    <w:multiLevelType w:val="hybridMultilevel"/>
    <w:tmpl w:val="F4DE95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7"/>
  </w:num>
  <w:num w:numId="3">
    <w:abstractNumId w:val="12"/>
  </w:num>
  <w:num w:numId="4">
    <w:abstractNumId w:val="1"/>
  </w:num>
  <w:num w:numId="5">
    <w:abstractNumId w:val="11"/>
  </w:num>
  <w:num w:numId="6">
    <w:abstractNumId w:val="2"/>
  </w:num>
  <w:num w:numId="7">
    <w:abstractNumId w:val="16"/>
  </w:num>
  <w:num w:numId="8">
    <w:abstractNumId w:val="18"/>
  </w:num>
  <w:num w:numId="9">
    <w:abstractNumId w:val="10"/>
  </w:num>
  <w:num w:numId="10">
    <w:abstractNumId w:val="14"/>
  </w:num>
  <w:num w:numId="11">
    <w:abstractNumId w:val="3"/>
  </w:num>
  <w:num w:numId="12">
    <w:abstractNumId w:val="8"/>
  </w:num>
  <w:num w:numId="13">
    <w:abstractNumId w:val="15"/>
  </w:num>
  <w:num w:numId="14">
    <w:abstractNumId w:val="6"/>
  </w:num>
  <w:num w:numId="15">
    <w:abstractNumId w:val="5"/>
  </w:num>
  <w:num w:numId="16">
    <w:abstractNumId w:val="19"/>
  </w:num>
  <w:num w:numId="17">
    <w:abstractNumId w:val="4"/>
  </w:num>
  <w:num w:numId="18">
    <w:abstractNumId w:val="7"/>
  </w:num>
  <w:num w:numId="19">
    <w:abstractNumId w:val="9"/>
  </w:num>
  <w:num w:numId="20">
    <w:abstractNumId w:val="20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oFAEyfQXMtAAAA"/>
  </w:docVars>
  <w:rsids>
    <w:rsidRoot w:val="002F2055"/>
    <w:rsid w:val="00007D49"/>
    <w:rsid w:val="00040858"/>
    <w:rsid w:val="00051388"/>
    <w:rsid w:val="00107ED4"/>
    <w:rsid w:val="00146E12"/>
    <w:rsid w:val="00164178"/>
    <w:rsid w:val="001C626C"/>
    <w:rsid w:val="001D0155"/>
    <w:rsid w:val="00217E48"/>
    <w:rsid w:val="00273EAB"/>
    <w:rsid w:val="002B58FB"/>
    <w:rsid w:val="002E0183"/>
    <w:rsid w:val="002F2055"/>
    <w:rsid w:val="003B7208"/>
    <w:rsid w:val="0043290D"/>
    <w:rsid w:val="00432BAC"/>
    <w:rsid w:val="00445B91"/>
    <w:rsid w:val="00483063"/>
    <w:rsid w:val="004D3993"/>
    <w:rsid w:val="00510900"/>
    <w:rsid w:val="00542A13"/>
    <w:rsid w:val="00577B69"/>
    <w:rsid w:val="005876CE"/>
    <w:rsid w:val="006B6D92"/>
    <w:rsid w:val="006D4CAE"/>
    <w:rsid w:val="007459BD"/>
    <w:rsid w:val="00783DD1"/>
    <w:rsid w:val="007F5B47"/>
    <w:rsid w:val="008454C1"/>
    <w:rsid w:val="00855DB0"/>
    <w:rsid w:val="008A37C1"/>
    <w:rsid w:val="008D4102"/>
    <w:rsid w:val="008F39AB"/>
    <w:rsid w:val="00915846"/>
    <w:rsid w:val="00A97AC7"/>
    <w:rsid w:val="00B04E7C"/>
    <w:rsid w:val="00BF0221"/>
    <w:rsid w:val="00C82801"/>
    <w:rsid w:val="00CA0890"/>
    <w:rsid w:val="00D2767F"/>
    <w:rsid w:val="00D53F91"/>
    <w:rsid w:val="00E50294"/>
    <w:rsid w:val="00E77C0A"/>
    <w:rsid w:val="00E85167"/>
    <w:rsid w:val="00EE3183"/>
    <w:rsid w:val="00EF2725"/>
    <w:rsid w:val="00F4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95A2C30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F5B47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9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7699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0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3</cp:revision>
  <cp:lastPrinted>2019-12-23T14:23:00Z</cp:lastPrinted>
  <dcterms:created xsi:type="dcterms:W3CDTF">2020-01-15T13:45:00Z</dcterms:created>
  <dcterms:modified xsi:type="dcterms:W3CDTF">2020-01-15T13:59:00Z</dcterms:modified>
</cp:coreProperties>
</file>